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3144A" w14:textId="711192F1" w:rsidR="00757FE8" w:rsidRPr="00757FE8" w:rsidRDefault="005921E5" w:rsidP="00757FE8">
      <w:pPr>
        <w:spacing w:after="0"/>
        <w:ind w:left="360" w:hanging="360"/>
        <w:rPr>
          <w:b/>
          <w:bCs/>
        </w:rPr>
      </w:pPr>
      <w:r>
        <w:rPr>
          <w:b/>
          <w:bCs/>
        </w:rPr>
        <w:t>Guide to s</w:t>
      </w:r>
      <w:r w:rsidR="00457E47">
        <w:rPr>
          <w:b/>
          <w:bCs/>
        </w:rPr>
        <w:t>upply and demand</w:t>
      </w:r>
      <w:r w:rsidR="00757FE8" w:rsidRPr="00757FE8">
        <w:rPr>
          <w:b/>
          <w:bCs/>
        </w:rPr>
        <w:t xml:space="preserve"> estimation</w:t>
      </w:r>
    </w:p>
    <w:p w14:paraId="02735FDE" w14:textId="70E20298" w:rsidR="00757FE8" w:rsidRPr="00757FE8" w:rsidRDefault="00757FE8" w:rsidP="00757FE8">
      <w:pPr>
        <w:spacing w:after="0"/>
        <w:ind w:left="360" w:hanging="360"/>
        <w:rPr>
          <w:b/>
          <w:bCs/>
        </w:rPr>
      </w:pPr>
      <w:r w:rsidRPr="00757FE8">
        <w:rPr>
          <w:b/>
          <w:bCs/>
        </w:rPr>
        <w:t>Mohammad Ahnaf Sadat</w:t>
      </w:r>
    </w:p>
    <w:p w14:paraId="3EB11F4B" w14:textId="389BBCE8" w:rsidR="00757FE8" w:rsidRPr="00757FE8" w:rsidRDefault="003C24F8" w:rsidP="00757FE8">
      <w:pPr>
        <w:spacing w:after="0"/>
        <w:ind w:left="360" w:hanging="360"/>
        <w:rPr>
          <w:b/>
          <w:bCs/>
        </w:rPr>
      </w:pPr>
      <w:r>
        <w:rPr>
          <w:b/>
          <w:bCs/>
        </w:rPr>
        <w:t>July 07</w:t>
      </w:r>
      <w:r w:rsidR="00757FE8" w:rsidRPr="00757FE8">
        <w:rPr>
          <w:b/>
          <w:bCs/>
        </w:rPr>
        <w:t>, 2023</w:t>
      </w:r>
    </w:p>
    <w:p w14:paraId="1BFB2015" w14:textId="77777777" w:rsidR="00757FE8" w:rsidRDefault="00757FE8" w:rsidP="00320164">
      <w:pPr>
        <w:ind w:left="360" w:hanging="360"/>
        <w:rPr>
          <w:b/>
          <w:bCs/>
        </w:rPr>
      </w:pPr>
    </w:p>
    <w:p w14:paraId="3BF8CC26" w14:textId="703E2AC1" w:rsidR="00757FE8" w:rsidRPr="00757FE8" w:rsidRDefault="00757FE8" w:rsidP="00320164">
      <w:pPr>
        <w:ind w:left="360" w:hanging="360"/>
        <w:rPr>
          <w:b/>
          <w:bCs/>
        </w:rPr>
      </w:pPr>
      <w:r w:rsidRPr="00757FE8">
        <w:rPr>
          <w:b/>
          <w:bCs/>
        </w:rPr>
        <w:t>Demand Estimation:</w:t>
      </w:r>
    </w:p>
    <w:p w14:paraId="29694353" w14:textId="77777777" w:rsidR="00320164" w:rsidRDefault="00320164" w:rsidP="00E44C8C"/>
    <w:p w14:paraId="0AFB7B0A" w14:textId="5014DCED" w:rsidR="009F17A9" w:rsidRDefault="00320164" w:rsidP="009F17A9">
      <w:pPr>
        <w:pStyle w:val="ListParagraph"/>
        <w:numPr>
          <w:ilvl w:val="0"/>
          <w:numId w:val="1"/>
        </w:numPr>
      </w:pPr>
      <w:r w:rsidRPr="00320164">
        <w:t>In 2017, fresh market consumption was 20.3 pounds</w:t>
      </w:r>
      <w:r>
        <w:t xml:space="preserve"> per capita. (</w:t>
      </w:r>
      <w:hyperlink r:id="rId5" w:history="1">
        <w:r w:rsidRPr="00234BED">
          <w:rPr>
            <w:rStyle w:val="Hyperlink"/>
          </w:rPr>
          <w:t>https://www.agmrc.org/commodities-products/vegetables/tomatoes</w:t>
        </w:r>
      </w:hyperlink>
      <w:r>
        <w:t>)</w:t>
      </w:r>
    </w:p>
    <w:p w14:paraId="15434384" w14:textId="77777777" w:rsidR="009F17A9" w:rsidRDefault="009F17A9" w:rsidP="009F17A9">
      <w:pPr>
        <w:pStyle w:val="ListParagraph"/>
        <w:ind w:left="360"/>
      </w:pPr>
    </w:p>
    <w:p w14:paraId="5C7FE02E" w14:textId="499FF727" w:rsidR="00E95BEC" w:rsidRDefault="00E95BEC" w:rsidP="00E95BEC">
      <w:pPr>
        <w:pStyle w:val="ListParagraph"/>
        <w:numPr>
          <w:ilvl w:val="0"/>
          <w:numId w:val="1"/>
        </w:numPr>
      </w:pPr>
      <w:r>
        <w:t>We will allocate this demand to each county of Iowa by population.</w:t>
      </w:r>
    </w:p>
    <w:p w14:paraId="208CE460" w14:textId="77777777" w:rsidR="00E95BEC" w:rsidRDefault="00E95BEC" w:rsidP="00E95BEC">
      <w:pPr>
        <w:pStyle w:val="ListParagrap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73"/>
        <w:gridCol w:w="2204"/>
        <w:gridCol w:w="1210"/>
        <w:gridCol w:w="3221"/>
      </w:tblGrid>
      <w:tr w:rsidR="00E95BEC" w:rsidRPr="00E95BEC" w14:paraId="596A2C71" w14:textId="77777777" w:rsidTr="00E95BEC">
        <w:trPr>
          <w:trHeight w:val="188"/>
          <w:jc w:val="center"/>
        </w:trPr>
        <w:tc>
          <w:tcPr>
            <w:tcW w:w="0" w:type="auto"/>
            <w:noWrap/>
            <w:hideMark/>
          </w:tcPr>
          <w:p w14:paraId="044887DD" w14:textId="77777777" w:rsidR="00E95BEC" w:rsidRPr="00E95BEC" w:rsidRDefault="00E95BEC" w:rsidP="00E95BEC">
            <w:pPr>
              <w:jc w:val="center"/>
              <w:rPr>
                <w:b/>
                <w:bCs/>
              </w:rPr>
            </w:pPr>
            <w:r w:rsidRPr="00E95BEC">
              <w:rPr>
                <w:b/>
                <w:bCs/>
              </w:rPr>
              <w:t>Rank</w:t>
            </w:r>
          </w:p>
        </w:tc>
        <w:tc>
          <w:tcPr>
            <w:tcW w:w="0" w:type="auto"/>
            <w:noWrap/>
            <w:hideMark/>
          </w:tcPr>
          <w:p w14:paraId="6D90EBE5" w14:textId="77777777" w:rsidR="00E95BEC" w:rsidRPr="00E95BEC" w:rsidRDefault="00E95BEC" w:rsidP="00E95BEC">
            <w:pPr>
              <w:jc w:val="center"/>
              <w:rPr>
                <w:b/>
                <w:bCs/>
              </w:rPr>
            </w:pPr>
            <w:r w:rsidRPr="00E95BEC">
              <w:rPr>
                <w:b/>
                <w:bCs/>
              </w:rPr>
              <w:t>County</w:t>
            </w:r>
          </w:p>
        </w:tc>
        <w:tc>
          <w:tcPr>
            <w:tcW w:w="0" w:type="auto"/>
            <w:noWrap/>
            <w:hideMark/>
          </w:tcPr>
          <w:p w14:paraId="6BB69C63" w14:textId="77777777" w:rsidR="00E95BEC" w:rsidRPr="00E95BEC" w:rsidRDefault="00E95BEC" w:rsidP="00E95BEC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E95BEC">
              <w:rPr>
                <w:b/>
                <w:bCs/>
              </w:rPr>
              <w:t>Population</w:t>
            </w:r>
          </w:p>
        </w:tc>
        <w:tc>
          <w:tcPr>
            <w:tcW w:w="0" w:type="auto"/>
            <w:noWrap/>
            <w:hideMark/>
          </w:tcPr>
          <w:p w14:paraId="579A66E4" w14:textId="59762D22" w:rsidR="00E95BEC" w:rsidRPr="00E95BEC" w:rsidRDefault="00E95BEC" w:rsidP="00E95BEC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E95BEC">
              <w:rPr>
                <w:b/>
                <w:bCs/>
              </w:rPr>
              <w:t>Demand of Tomatoes</w:t>
            </w:r>
            <w:r>
              <w:rPr>
                <w:b/>
                <w:bCs/>
              </w:rPr>
              <w:t xml:space="preserve"> (MT/week)</w:t>
            </w:r>
          </w:p>
        </w:tc>
      </w:tr>
      <w:tr w:rsidR="00E95BEC" w:rsidRPr="00E95BEC" w14:paraId="6EE8B920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5937CF4E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1</w:t>
            </w:r>
          </w:p>
        </w:tc>
        <w:tc>
          <w:tcPr>
            <w:tcW w:w="0" w:type="auto"/>
            <w:noWrap/>
            <w:hideMark/>
          </w:tcPr>
          <w:p w14:paraId="4D18BE86" w14:textId="77777777" w:rsidR="00E95BEC" w:rsidRPr="00E95BEC" w:rsidRDefault="00E95BEC" w:rsidP="00757FE8">
            <w:r w:rsidRPr="00E95BEC">
              <w:t>Polk County</w:t>
            </w:r>
          </w:p>
        </w:tc>
        <w:tc>
          <w:tcPr>
            <w:tcW w:w="0" w:type="auto"/>
            <w:noWrap/>
            <w:hideMark/>
          </w:tcPr>
          <w:p w14:paraId="4951F6B1" w14:textId="77777777" w:rsidR="00E95BEC" w:rsidRPr="00E95BEC" w:rsidRDefault="00E95BEC" w:rsidP="00E95BEC">
            <w:pPr>
              <w:jc w:val="center"/>
            </w:pPr>
            <w:r w:rsidRPr="00E95BEC">
              <w:t>501,089</w:t>
            </w:r>
          </w:p>
        </w:tc>
        <w:tc>
          <w:tcPr>
            <w:tcW w:w="0" w:type="auto"/>
            <w:noWrap/>
            <w:hideMark/>
          </w:tcPr>
          <w:p w14:paraId="6871C03C" w14:textId="77777777" w:rsidR="00E95BEC" w:rsidRPr="00E95BEC" w:rsidRDefault="00E95BEC" w:rsidP="00E95BEC">
            <w:pPr>
              <w:jc w:val="center"/>
            </w:pPr>
            <w:r w:rsidRPr="00E95BEC">
              <w:t>92.69</w:t>
            </w:r>
          </w:p>
        </w:tc>
      </w:tr>
      <w:tr w:rsidR="00E95BEC" w:rsidRPr="00E95BEC" w14:paraId="29F7A3AF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71130013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2</w:t>
            </w:r>
          </w:p>
        </w:tc>
        <w:tc>
          <w:tcPr>
            <w:tcW w:w="0" w:type="auto"/>
            <w:noWrap/>
            <w:hideMark/>
          </w:tcPr>
          <w:p w14:paraId="00F6D80F" w14:textId="77777777" w:rsidR="00E95BEC" w:rsidRPr="00E95BEC" w:rsidRDefault="00E95BEC" w:rsidP="00757FE8">
            <w:r w:rsidRPr="00E95BEC">
              <w:t>Linn County</w:t>
            </w:r>
          </w:p>
        </w:tc>
        <w:tc>
          <w:tcPr>
            <w:tcW w:w="0" w:type="auto"/>
            <w:noWrap/>
            <w:hideMark/>
          </w:tcPr>
          <w:p w14:paraId="18CB745E" w14:textId="77777777" w:rsidR="00E95BEC" w:rsidRPr="00E95BEC" w:rsidRDefault="00E95BEC" w:rsidP="00E95BEC">
            <w:pPr>
              <w:jc w:val="center"/>
            </w:pPr>
            <w:r w:rsidRPr="00E95BEC">
              <w:t>229,033</w:t>
            </w:r>
          </w:p>
        </w:tc>
        <w:tc>
          <w:tcPr>
            <w:tcW w:w="0" w:type="auto"/>
            <w:noWrap/>
            <w:hideMark/>
          </w:tcPr>
          <w:p w14:paraId="503C077A" w14:textId="77777777" w:rsidR="00E95BEC" w:rsidRPr="00E95BEC" w:rsidRDefault="00E95BEC" w:rsidP="00E95BEC">
            <w:pPr>
              <w:jc w:val="center"/>
            </w:pPr>
            <w:r w:rsidRPr="00E95BEC">
              <w:t>42.36</w:t>
            </w:r>
          </w:p>
        </w:tc>
      </w:tr>
      <w:tr w:rsidR="00E95BEC" w:rsidRPr="00E95BEC" w14:paraId="7277BBFB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1C4F2FF7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3</w:t>
            </w:r>
          </w:p>
        </w:tc>
        <w:tc>
          <w:tcPr>
            <w:tcW w:w="0" w:type="auto"/>
            <w:noWrap/>
            <w:hideMark/>
          </w:tcPr>
          <w:p w14:paraId="24EFE3D5" w14:textId="77777777" w:rsidR="00E95BEC" w:rsidRPr="00E95BEC" w:rsidRDefault="00E95BEC" w:rsidP="00757FE8">
            <w:r w:rsidRPr="00E95BEC">
              <w:t>Scott County</w:t>
            </w:r>
          </w:p>
        </w:tc>
        <w:tc>
          <w:tcPr>
            <w:tcW w:w="0" w:type="auto"/>
            <w:noWrap/>
            <w:hideMark/>
          </w:tcPr>
          <w:p w14:paraId="220438B3" w14:textId="77777777" w:rsidR="00E95BEC" w:rsidRPr="00E95BEC" w:rsidRDefault="00E95BEC" w:rsidP="00E95BEC">
            <w:pPr>
              <w:jc w:val="center"/>
            </w:pPr>
            <w:r w:rsidRPr="00E95BEC">
              <w:t>173,924</w:t>
            </w:r>
          </w:p>
        </w:tc>
        <w:tc>
          <w:tcPr>
            <w:tcW w:w="0" w:type="auto"/>
            <w:noWrap/>
            <w:hideMark/>
          </w:tcPr>
          <w:p w14:paraId="16FFE819" w14:textId="77777777" w:rsidR="00E95BEC" w:rsidRPr="00E95BEC" w:rsidRDefault="00E95BEC" w:rsidP="00E95BEC">
            <w:pPr>
              <w:jc w:val="center"/>
            </w:pPr>
            <w:r w:rsidRPr="00E95BEC">
              <w:t>32.17</w:t>
            </w:r>
          </w:p>
        </w:tc>
      </w:tr>
      <w:tr w:rsidR="00E95BEC" w:rsidRPr="00E95BEC" w14:paraId="309060B5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76736F29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4</w:t>
            </w:r>
          </w:p>
        </w:tc>
        <w:tc>
          <w:tcPr>
            <w:tcW w:w="0" w:type="auto"/>
            <w:noWrap/>
            <w:hideMark/>
          </w:tcPr>
          <w:p w14:paraId="457C7626" w14:textId="77777777" w:rsidR="00E95BEC" w:rsidRPr="00E95BEC" w:rsidRDefault="00E95BEC" w:rsidP="00757FE8">
            <w:r w:rsidRPr="00E95BEC">
              <w:t>Johnson County</w:t>
            </w:r>
          </w:p>
        </w:tc>
        <w:tc>
          <w:tcPr>
            <w:tcW w:w="0" w:type="auto"/>
            <w:noWrap/>
            <w:hideMark/>
          </w:tcPr>
          <w:p w14:paraId="52CD6C31" w14:textId="77777777" w:rsidR="00E95BEC" w:rsidRPr="00E95BEC" w:rsidRDefault="00E95BEC" w:rsidP="00E95BEC">
            <w:pPr>
              <w:jc w:val="center"/>
            </w:pPr>
            <w:r w:rsidRPr="00E95BEC">
              <w:t>156,420</w:t>
            </w:r>
          </w:p>
        </w:tc>
        <w:tc>
          <w:tcPr>
            <w:tcW w:w="0" w:type="auto"/>
            <w:noWrap/>
            <w:hideMark/>
          </w:tcPr>
          <w:p w14:paraId="2DBC6C38" w14:textId="77777777" w:rsidR="00E95BEC" w:rsidRPr="00E95BEC" w:rsidRDefault="00E95BEC" w:rsidP="00E95BEC">
            <w:pPr>
              <w:jc w:val="center"/>
            </w:pPr>
            <w:r w:rsidRPr="00E95BEC">
              <w:t>28.93</w:t>
            </w:r>
          </w:p>
        </w:tc>
      </w:tr>
      <w:tr w:rsidR="00E95BEC" w:rsidRPr="00E95BEC" w14:paraId="3FF8BA54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2DDADAB8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5</w:t>
            </w:r>
          </w:p>
        </w:tc>
        <w:tc>
          <w:tcPr>
            <w:tcW w:w="0" w:type="auto"/>
            <w:noWrap/>
            <w:hideMark/>
          </w:tcPr>
          <w:p w14:paraId="40058BF3" w14:textId="77777777" w:rsidR="00E95BEC" w:rsidRPr="00E95BEC" w:rsidRDefault="00E95BEC" w:rsidP="00757FE8">
            <w:r w:rsidRPr="00E95BEC">
              <w:t>Black Hawk County</w:t>
            </w:r>
          </w:p>
        </w:tc>
        <w:tc>
          <w:tcPr>
            <w:tcW w:w="0" w:type="auto"/>
            <w:noWrap/>
            <w:hideMark/>
          </w:tcPr>
          <w:p w14:paraId="2FD6D194" w14:textId="77777777" w:rsidR="00E95BEC" w:rsidRPr="00E95BEC" w:rsidRDefault="00E95BEC" w:rsidP="00E95BEC">
            <w:pPr>
              <w:jc w:val="center"/>
            </w:pPr>
            <w:r w:rsidRPr="00E95BEC">
              <w:t>130,274</w:t>
            </w:r>
          </w:p>
        </w:tc>
        <w:tc>
          <w:tcPr>
            <w:tcW w:w="0" w:type="auto"/>
            <w:noWrap/>
            <w:hideMark/>
          </w:tcPr>
          <w:p w14:paraId="5F32EE9C" w14:textId="77777777" w:rsidR="00E95BEC" w:rsidRPr="00E95BEC" w:rsidRDefault="00E95BEC" w:rsidP="00E95BEC">
            <w:pPr>
              <w:jc w:val="center"/>
            </w:pPr>
            <w:r w:rsidRPr="00E95BEC">
              <w:t>24.1</w:t>
            </w:r>
          </w:p>
        </w:tc>
      </w:tr>
      <w:tr w:rsidR="00E95BEC" w:rsidRPr="00E95BEC" w14:paraId="0095CF08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4410F252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6</w:t>
            </w:r>
          </w:p>
        </w:tc>
        <w:tc>
          <w:tcPr>
            <w:tcW w:w="0" w:type="auto"/>
            <w:noWrap/>
            <w:hideMark/>
          </w:tcPr>
          <w:p w14:paraId="592D0A68" w14:textId="77777777" w:rsidR="00E95BEC" w:rsidRPr="00E95BEC" w:rsidRDefault="00E95BEC" w:rsidP="00757FE8">
            <w:r w:rsidRPr="00E95BEC">
              <w:t>Dallas County</w:t>
            </w:r>
          </w:p>
        </w:tc>
        <w:tc>
          <w:tcPr>
            <w:tcW w:w="0" w:type="auto"/>
            <w:noWrap/>
            <w:hideMark/>
          </w:tcPr>
          <w:p w14:paraId="2FF510B9" w14:textId="77777777" w:rsidR="00E95BEC" w:rsidRPr="00E95BEC" w:rsidRDefault="00E95BEC" w:rsidP="00E95BEC">
            <w:pPr>
              <w:jc w:val="center"/>
            </w:pPr>
            <w:r w:rsidRPr="00E95BEC">
              <w:t>108,016</w:t>
            </w:r>
          </w:p>
        </w:tc>
        <w:tc>
          <w:tcPr>
            <w:tcW w:w="0" w:type="auto"/>
            <w:noWrap/>
            <w:hideMark/>
          </w:tcPr>
          <w:p w14:paraId="678F53FC" w14:textId="77777777" w:rsidR="00E95BEC" w:rsidRPr="00E95BEC" w:rsidRDefault="00E95BEC" w:rsidP="00E95BEC">
            <w:pPr>
              <w:jc w:val="center"/>
            </w:pPr>
            <w:r w:rsidRPr="00E95BEC">
              <w:t>19.98</w:t>
            </w:r>
          </w:p>
        </w:tc>
      </w:tr>
      <w:tr w:rsidR="00E95BEC" w:rsidRPr="00E95BEC" w14:paraId="4A788386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0E340947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7</w:t>
            </w:r>
          </w:p>
        </w:tc>
        <w:tc>
          <w:tcPr>
            <w:tcW w:w="0" w:type="auto"/>
            <w:noWrap/>
            <w:hideMark/>
          </w:tcPr>
          <w:p w14:paraId="7D549214" w14:textId="77777777" w:rsidR="00E95BEC" w:rsidRPr="00E95BEC" w:rsidRDefault="00E95BEC" w:rsidP="00757FE8">
            <w:r w:rsidRPr="00E95BEC">
              <w:t>Woodbury County</w:t>
            </w:r>
          </w:p>
        </w:tc>
        <w:tc>
          <w:tcPr>
            <w:tcW w:w="0" w:type="auto"/>
            <w:noWrap/>
            <w:hideMark/>
          </w:tcPr>
          <w:p w14:paraId="3074F1D4" w14:textId="77777777" w:rsidR="00E95BEC" w:rsidRPr="00E95BEC" w:rsidRDefault="00E95BEC" w:rsidP="00E95BEC">
            <w:pPr>
              <w:jc w:val="center"/>
            </w:pPr>
            <w:r w:rsidRPr="00E95BEC">
              <w:t>105,671</w:t>
            </w:r>
          </w:p>
        </w:tc>
        <w:tc>
          <w:tcPr>
            <w:tcW w:w="0" w:type="auto"/>
            <w:noWrap/>
            <w:hideMark/>
          </w:tcPr>
          <w:p w14:paraId="116E2B1C" w14:textId="77777777" w:rsidR="00E95BEC" w:rsidRPr="00E95BEC" w:rsidRDefault="00E95BEC" w:rsidP="00E95BEC">
            <w:pPr>
              <w:jc w:val="center"/>
            </w:pPr>
            <w:r w:rsidRPr="00E95BEC">
              <w:t>19.55</w:t>
            </w:r>
          </w:p>
        </w:tc>
      </w:tr>
      <w:tr w:rsidR="00E95BEC" w:rsidRPr="00E95BEC" w14:paraId="612EBF16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0C5A87EB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8</w:t>
            </w:r>
          </w:p>
        </w:tc>
        <w:tc>
          <w:tcPr>
            <w:tcW w:w="0" w:type="auto"/>
            <w:noWrap/>
            <w:hideMark/>
          </w:tcPr>
          <w:p w14:paraId="081D0CDB" w14:textId="77777777" w:rsidR="00E95BEC" w:rsidRPr="00E95BEC" w:rsidRDefault="00E95BEC" w:rsidP="00757FE8">
            <w:r w:rsidRPr="00E95BEC">
              <w:t>Story County</w:t>
            </w:r>
          </w:p>
        </w:tc>
        <w:tc>
          <w:tcPr>
            <w:tcW w:w="0" w:type="auto"/>
            <w:noWrap/>
            <w:hideMark/>
          </w:tcPr>
          <w:p w14:paraId="5D82CFCD" w14:textId="77777777" w:rsidR="00E95BEC" w:rsidRPr="00E95BEC" w:rsidRDefault="00E95BEC" w:rsidP="00E95BEC">
            <w:pPr>
              <w:jc w:val="center"/>
            </w:pPr>
            <w:r w:rsidRPr="00E95BEC">
              <w:t>99,673</w:t>
            </w:r>
          </w:p>
        </w:tc>
        <w:tc>
          <w:tcPr>
            <w:tcW w:w="0" w:type="auto"/>
            <w:noWrap/>
            <w:hideMark/>
          </w:tcPr>
          <w:p w14:paraId="7E6AC5AF" w14:textId="77777777" w:rsidR="00E95BEC" w:rsidRPr="00E95BEC" w:rsidRDefault="00E95BEC" w:rsidP="00E95BEC">
            <w:pPr>
              <w:jc w:val="center"/>
            </w:pPr>
            <w:r w:rsidRPr="00E95BEC">
              <w:t>18.44</w:t>
            </w:r>
          </w:p>
        </w:tc>
      </w:tr>
      <w:tr w:rsidR="00E95BEC" w:rsidRPr="00E95BEC" w14:paraId="7529E532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59659A37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9</w:t>
            </w:r>
          </w:p>
        </w:tc>
        <w:tc>
          <w:tcPr>
            <w:tcW w:w="0" w:type="auto"/>
            <w:noWrap/>
            <w:hideMark/>
          </w:tcPr>
          <w:p w14:paraId="29DA070C" w14:textId="77777777" w:rsidR="00E95BEC" w:rsidRPr="00E95BEC" w:rsidRDefault="00E95BEC" w:rsidP="00757FE8">
            <w:r w:rsidRPr="00E95BEC">
              <w:t>Dubuque County</w:t>
            </w:r>
          </w:p>
        </w:tc>
        <w:tc>
          <w:tcPr>
            <w:tcW w:w="0" w:type="auto"/>
            <w:noWrap/>
            <w:hideMark/>
          </w:tcPr>
          <w:p w14:paraId="2C4D33BF" w14:textId="77777777" w:rsidR="00E95BEC" w:rsidRPr="00E95BEC" w:rsidRDefault="00E95BEC" w:rsidP="00E95BEC">
            <w:pPr>
              <w:jc w:val="center"/>
            </w:pPr>
            <w:r w:rsidRPr="00E95BEC">
              <w:t>98,677</w:t>
            </w:r>
          </w:p>
        </w:tc>
        <w:tc>
          <w:tcPr>
            <w:tcW w:w="0" w:type="auto"/>
            <w:noWrap/>
            <w:hideMark/>
          </w:tcPr>
          <w:p w14:paraId="28C6FECE" w14:textId="77777777" w:rsidR="00E95BEC" w:rsidRPr="00E95BEC" w:rsidRDefault="00E95BEC" w:rsidP="00E95BEC">
            <w:pPr>
              <w:jc w:val="center"/>
            </w:pPr>
            <w:r w:rsidRPr="00E95BEC">
              <w:t>18.25</w:t>
            </w:r>
          </w:p>
        </w:tc>
      </w:tr>
      <w:tr w:rsidR="00E95BEC" w:rsidRPr="00E95BEC" w14:paraId="11A18B62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634AB07D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10</w:t>
            </w:r>
          </w:p>
        </w:tc>
        <w:tc>
          <w:tcPr>
            <w:tcW w:w="0" w:type="auto"/>
            <w:noWrap/>
            <w:hideMark/>
          </w:tcPr>
          <w:p w14:paraId="43619908" w14:textId="77777777" w:rsidR="00E95BEC" w:rsidRPr="00E95BEC" w:rsidRDefault="00E95BEC" w:rsidP="00757FE8">
            <w:r w:rsidRPr="00E95BEC">
              <w:t>Pottawattamie County</w:t>
            </w:r>
          </w:p>
        </w:tc>
        <w:tc>
          <w:tcPr>
            <w:tcW w:w="0" w:type="auto"/>
            <w:noWrap/>
            <w:hideMark/>
          </w:tcPr>
          <w:p w14:paraId="123897C8" w14:textId="77777777" w:rsidR="00E95BEC" w:rsidRPr="00E95BEC" w:rsidRDefault="00E95BEC" w:rsidP="00E95BEC">
            <w:pPr>
              <w:jc w:val="center"/>
            </w:pPr>
            <w:r w:rsidRPr="00E95BEC">
              <w:t>93,173</w:t>
            </w:r>
          </w:p>
        </w:tc>
        <w:tc>
          <w:tcPr>
            <w:tcW w:w="0" w:type="auto"/>
            <w:noWrap/>
            <w:hideMark/>
          </w:tcPr>
          <w:p w14:paraId="20239F43" w14:textId="77777777" w:rsidR="00E95BEC" w:rsidRPr="00E95BEC" w:rsidRDefault="00E95BEC" w:rsidP="00E95BEC">
            <w:pPr>
              <w:jc w:val="center"/>
            </w:pPr>
            <w:r w:rsidRPr="00E95BEC">
              <w:t>17.23</w:t>
            </w:r>
          </w:p>
        </w:tc>
      </w:tr>
      <w:tr w:rsidR="00E95BEC" w:rsidRPr="00E95BEC" w14:paraId="26676016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7D6CF15C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11</w:t>
            </w:r>
          </w:p>
        </w:tc>
        <w:tc>
          <w:tcPr>
            <w:tcW w:w="0" w:type="auto"/>
            <w:noWrap/>
            <w:hideMark/>
          </w:tcPr>
          <w:p w14:paraId="5774508E" w14:textId="77777777" w:rsidR="00E95BEC" w:rsidRPr="00E95BEC" w:rsidRDefault="00E95BEC" w:rsidP="00757FE8">
            <w:r w:rsidRPr="00E95BEC">
              <w:t>Warren County</w:t>
            </w:r>
          </w:p>
        </w:tc>
        <w:tc>
          <w:tcPr>
            <w:tcW w:w="0" w:type="auto"/>
            <w:noWrap/>
            <w:hideMark/>
          </w:tcPr>
          <w:p w14:paraId="2443346D" w14:textId="77777777" w:rsidR="00E95BEC" w:rsidRPr="00E95BEC" w:rsidRDefault="00E95BEC" w:rsidP="00E95BEC">
            <w:pPr>
              <w:jc w:val="center"/>
            </w:pPr>
            <w:r w:rsidRPr="00E95BEC">
              <w:t>54,327</w:t>
            </w:r>
          </w:p>
        </w:tc>
        <w:tc>
          <w:tcPr>
            <w:tcW w:w="0" w:type="auto"/>
            <w:noWrap/>
            <w:hideMark/>
          </w:tcPr>
          <w:p w14:paraId="413EEF19" w14:textId="77777777" w:rsidR="00E95BEC" w:rsidRPr="00E95BEC" w:rsidRDefault="00E95BEC" w:rsidP="00E95BEC">
            <w:pPr>
              <w:jc w:val="center"/>
            </w:pPr>
            <w:r w:rsidRPr="00E95BEC">
              <w:t>10.05</w:t>
            </w:r>
          </w:p>
        </w:tc>
      </w:tr>
      <w:tr w:rsidR="00E95BEC" w:rsidRPr="00E95BEC" w14:paraId="75A6E345" w14:textId="77777777" w:rsidTr="00E95BEC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66DDE2D6" w14:textId="77777777" w:rsidR="00E95BEC" w:rsidRPr="00E95BEC" w:rsidRDefault="00E95BEC" w:rsidP="00E95BEC">
            <w:pPr>
              <w:pStyle w:val="ListParagraph"/>
              <w:ind w:left="0"/>
              <w:jc w:val="center"/>
            </w:pPr>
            <w:r w:rsidRPr="00E95BEC">
              <w:t>12</w:t>
            </w:r>
          </w:p>
        </w:tc>
        <w:tc>
          <w:tcPr>
            <w:tcW w:w="0" w:type="auto"/>
            <w:noWrap/>
            <w:hideMark/>
          </w:tcPr>
          <w:p w14:paraId="69542A72" w14:textId="77777777" w:rsidR="00E95BEC" w:rsidRPr="00E95BEC" w:rsidRDefault="00E95BEC" w:rsidP="00757FE8">
            <w:r w:rsidRPr="00E95BEC">
              <w:t>Clinton County</w:t>
            </w:r>
          </w:p>
        </w:tc>
        <w:tc>
          <w:tcPr>
            <w:tcW w:w="0" w:type="auto"/>
            <w:noWrap/>
            <w:hideMark/>
          </w:tcPr>
          <w:p w14:paraId="5CED372C" w14:textId="77777777" w:rsidR="00E95BEC" w:rsidRPr="00E95BEC" w:rsidRDefault="00E95BEC" w:rsidP="00E95BEC">
            <w:pPr>
              <w:jc w:val="center"/>
            </w:pPr>
            <w:r w:rsidRPr="00E95BEC">
              <w:t>46,344</w:t>
            </w:r>
          </w:p>
        </w:tc>
        <w:tc>
          <w:tcPr>
            <w:tcW w:w="0" w:type="auto"/>
            <w:noWrap/>
            <w:hideMark/>
          </w:tcPr>
          <w:p w14:paraId="136A7212" w14:textId="77777777" w:rsidR="00E95BEC" w:rsidRPr="00E95BEC" w:rsidRDefault="00E95BEC" w:rsidP="00E95BEC">
            <w:pPr>
              <w:jc w:val="center"/>
            </w:pPr>
            <w:r w:rsidRPr="00E95BEC">
              <w:t>8.57</w:t>
            </w:r>
          </w:p>
        </w:tc>
      </w:tr>
    </w:tbl>
    <w:p w14:paraId="6A963C1C" w14:textId="77777777" w:rsidR="00E95BEC" w:rsidRDefault="00E95BEC" w:rsidP="00E95BEC">
      <w:pPr>
        <w:pStyle w:val="ListParagraph"/>
        <w:ind w:left="360"/>
      </w:pPr>
    </w:p>
    <w:p w14:paraId="1CE761C1" w14:textId="77777777" w:rsidR="00757FE8" w:rsidRDefault="00757FE8" w:rsidP="00E95BEC">
      <w:pPr>
        <w:pStyle w:val="ListParagraph"/>
        <w:ind w:left="360"/>
      </w:pPr>
    </w:p>
    <w:p w14:paraId="567FE357" w14:textId="77777777" w:rsidR="00757FE8" w:rsidRDefault="00757FE8" w:rsidP="00E95BEC">
      <w:pPr>
        <w:pStyle w:val="ListParagraph"/>
        <w:ind w:left="360"/>
      </w:pPr>
    </w:p>
    <w:p w14:paraId="7E03AFE6" w14:textId="2106EF5A" w:rsidR="00757FE8" w:rsidRPr="00757FE8" w:rsidRDefault="00757FE8" w:rsidP="00E95BEC">
      <w:pPr>
        <w:pStyle w:val="ListParagraph"/>
        <w:ind w:left="360"/>
        <w:rPr>
          <w:b/>
          <w:bCs/>
        </w:rPr>
      </w:pPr>
      <w:r w:rsidRPr="00757FE8">
        <w:rPr>
          <w:b/>
          <w:bCs/>
        </w:rPr>
        <w:t>Supply Estimation:</w:t>
      </w:r>
    </w:p>
    <w:p w14:paraId="38E58F41" w14:textId="77777777" w:rsidR="00757FE8" w:rsidRDefault="00757FE8" w:rsidP="00E95BEC">
      <w:pPr>
        <w:pStyle w:val="ListParagraph"/>
        <w:ind w:left="360"/>
      </w:pPr>
    </w:p>
    <w:p w14:paraId="5A68B616" w14:textId="0D9FD70D" w:rsidR="005D0016" w:rsidRPr="005D0016" w:rsidRDefault="005D0016" w:rsidP="005D0016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</w:rPr>
      </w:pPr>
      <w:r>
        <w:t>The growing season of tomatoes is between May to Mid-September in Iowa. (</w:t>
      </w:r>
      <w:hyperlink r:id="rId6" w:history="1">
        <w:r w:rsidRPr="00234BED">
          <w:rPr>
            <w:rStyle w:val="Hyperlink"/>
          </w:rPr>
          <w:t>https://www.tomatofest.com/Tomato_Growing_Zone_Maps_s/164.htm</w:t>
        </w:r>
      </w:hyperlink>
      <w:r>
        <w:rPr>
          <w:rStyle w:val="Hyperlink"/>
        </w:rPr>
        <w:t>)</w:t>
      </w:r>
    </w:p>
    <w:p w14:paraId="44F9DED4" w14:textId="77777777" w:rsidR="005D0016" w:rsidRDefault="005D0016" w:rsidP="005D0016">
      <w:pPr>
        <w:pStyle w:val="ListParagraph"/>
      </w:pPr>
    </w:p>
    <w:p w14:paraId="05CC5272" w14:textId="1EF996B7" w:rsidR="005D0016" w:rsidRDefault="005D0016" w:rsidP="005D0016">
      <w:pPr>
        <w:pStyle w:val="ListParagraph"/>
        <w:numPr>
          <w:ilvl w:val="0"/>
          <w:numId w:val="3"/>
        </w:numPr>
      </w:pPr>
      <w:r>
        <w:t>We have 135 days between planting and harvesting tomatoes.</w:t>
      </w:r>
    </w:p>
    <w:p w14:paraId="0B3B13D5" w14:textId="77777777" w:rsidR="005D0016" w:rsidRDefault="005D0016" w:rsidP="005D0016">
      <w:pPr>
        <w:pStyle w:val="ListParagraph"/>
      </w:pPr>
    </w:p>
    <w:p w14:paraId="6C9AD71B" w14:textId="5E1A5761" w:rsidR="005D0016" w:rsidRDefault="005D0016" w:rsidP="005D0016">
      <w:pPr>
        <w:pStyle w:val="ListParagraph"/>
        <w:numPr>
          <w:ilvl w:val="0"/>
          <w:numId w:val="3"/>
        </w:numPr>
      </w:pPr>
      <w:r>
        <w:t xml:space="preserve">Tomatoes require 100 days to fully mature. However, there are some special varieties of tomatoes that require 50-60 days to mature. </w:t>
      </w:r>
      <w:r w:rsidR="008E1B0B">
        <w:t xml:space="preserve"> </w:t>
      </w:r>
      <w:r>
        <w:t>(</w:t>
      </w:r>
      <w:hyperlink r:id="rId7" w:history="1">
        <w:r w:rsidRPr="002F760C">
          <w:rPr>
            <w:rStyle w:val="Hyperlink"/>
          </w:rPr>
          <w:t>https://www.gardeningknowhow.com/edible/vegetables/tomato/planting-time-for-tomatoes.htm</w:t>
        </w:r>
      </w:hyperlink>
      <w:r>
        <w:t xml:space="preserve">) </w:t>
      </w:r>
    </w:p>
    <w:p w14:paraId="4D5F41BA" w14:textId="77777777" w:rsidR="008E1B0B" w:rsidRDefault="008E1B0B" w:rsidP="008E1B0B">
      <w:pPr>
        <w:pStyle w:val="ListParagraph"/>
      </w:pPr>
    </w:p>
    <w:p w14:paraId="44F6DBE9" w14:textId="1B485A44" w:rsidR="008E1B0B" w:rsidRDefault="002B63FF" w:rsidP="005D0016">
      <w:pPr>
        <w:pStyle w:val="ListParagraph"/>
        <w:numPr>
          <w:ilvl w:val="0"/>
          <w:numId w:val="3"/>
        </w:numPr>
      </w:pPr>
      <w:r>
        <w:t>So,</w:t>
      </w:r>
      <w:r w:rsidR="008E1B0B">
        <w:t xml:space="preserve"> we are considering on average tomatoes take 80 days to be harvested.</w:t>
      </w:r>
    </w:p>
    <w:p w14:paraId="71F9298B" w14:textId="77777777" w:rsidR="005D0016" w:rsidRDefault="005D0016" w:rsidP="005D0016">
      <w:pPr>
        <w:pStyle w:val="ListParagraph"/>
      </w:pPr>
    </w:p>
    <w:p w14:paraId="45192DA7" w14:textId="42AE5EEE" w:rsidR="005D0016" w:rsidRDefault="005D0016" w:rsidP="005D0016">
      <w:pPr>
        <w:pStyle w:val="ListParagraph"/>
        <w:numPr>
          <w:ilvl w:val="0"/>
          <w:numId w:val="3"/>
        </w:numPr>
      </w:pPr>
      <w:r>
        <w:lastRenderedPageBreak/>
        <w:t xml:space="preserve">In this context, we assumed that being mature </w:t>
      </w:r>
      <w:r w:rsidR="00A35A4D">
        <w:t>represents</w:t>
      </w:r>
      <w:r>
        <w:t xml:space="preserve"> the</w:t>
      </w:r>
      <w:r w:rsidR="00A35A4D">
        <w:t xml:space="preserve"> time between sowing seed and harvesting </w:t>
      </w:r>
      <w:r w:rsidR="002B63FF">
        <w:t>full-grown</w:t>
      </w:r>
      <w:r w:rsidR="00A35A4D">
        <w:t xml:space="preserve"> tomatoes.</w:t>
      </w:r>
      <w:r>
        <w:t xml:space="preserve"> </w:t>
      </w:r>
    </w:p>
    <w:p w14:paraId="603A8309" w14:textId="77777777" w:rsidR="005D0016" w:rsidRDefault="005D0016" w:rsidP="005D0016">
      <w:pPr>
        <w:pStyle w:val="ListParagraph"/>
      </w:pPr>
    </w:p>
    <w:p w14:paraId="1F96334B" w14:textId="16CF63A4" w:rsidR="005D0016" w:rsidRDefault="005D0016" w:rsidP="005D0016">
      <w:pPr>
        <w:pStyle w:val="ListParagraph"/>
        <w:numPr>
          <w:ilvl w:val="0"/>
          <w:numId w:val="3"/>
        </w:numPr>
      </w:pPr>
      <w:r>
        <w:t>We are only considering single cultivation of tomatoes during a year.</w:t>
      </w:r>
    </w:p>
    <w:p w14:paraId="782921E0" w14:textId="77777777" w:rsidR="008E1B0B" w:rsidRDefault="008E1B0B" w:rsidP="008E1B0B">
      <w:pPr>
        <w:pStyle w:val="ListParagraph"/>
      </w:pPr>
    </w:p>
    <w:p w14:paraId="05ADD09F" w14:textId="1D8319A4" w:rsidR="008E1B0B" w:rsidRDefault="002B63FF" w:rsidP="005D0016">
      <w:pPr>
        <w:pStyle w:val="ListParagraph"/>
        <w:numPr>
          <w:ilvl w:val="0"/>
          <w:numId w:val="3"/>
        </w:numPr>
      </w:pPr>
      <w:r>
        <w:t>So,</w:t>
      </w:r>
      <w:r w:rsidR="008E1B0B">
        <w:t xml:space="preserve"> the tomatoes will be harvested during the timeline </w:t>
      </w:r>
      <w:r>
        <w:t xml:space="preserve">day </w:t>
      </w:r>
      <w:r w:rsidR="008E1B0B">
        <w:t xml:space="preserve">80-135 or, during late July to mid-September, that is 7.85 or 8 weeks.  </w:t>
      </w:r>
    </w:p>
    <w:p w14:paraId="2C685600" w14:textId="77777777" w:rsidR="005D0016" w:rsidRDefault="005D0016" w:rsidP="005D0016">
      <w:pPr>
        <w:pStyle w:val="ListParagraph"/>
      </w:pPr>
    </w:p>
    <w:p w14:paraId="35E5064E" w14:textId="1C3AB2D7" w:rsidR="008E1B0B" w:rsidRDefault="008E1B0B" w:rsidP="00C7391C">
      <w:pPr>
        <w:pStyle w:val="ListParagraph"/>
        <w:numPr>
          <w:ilvl w:val="0"/>
          <w:numId w:val="3"/>
        </w:numPr>
      </w:pPr>
      <w:r>
        <w:t>In our calculations, we will estimate the weekly supply of tomatoes from late July to mid-September.</w:t>
      </w:r>
    </w:p>
    <w:p w14:paraId="731E3A91" w14:textId="77777777" w:rsidR="00C7391C" w:rsidRDefault="00C7391C" w:rsidP="00C7391C"/>
    <w:p w14:paraId="78CEB450" w14:textId="77777777" w:rsidR="008E1B0B" w:rsidRDefault="008E1B0B" w:rsidP="008E1B0B">
      <w:pPr>
        <w:pStyle w:val="ListParagraph"/>
      </w:pPr>
    </w:p>
    <w:p w14:paraId="53449AA4" w14:textId="48478DFF" w:rsidR="008E1B0B" w:rsidRDefault="008E1B0B" w:rsidP="008E1B0B">
      <w:pPr>
        <w:pStyle w:val="ListParagraph"/>
        <w:numPr>
          <w:ilvl w:val="0"/>
          <w:numId w:val="3"/>
        </w:numPr>
      </w:pPr>
      <w:r w:rsidRPr="008E1B0B">
        <w:t xml:space="preserve">In </w:t>
      </w:r>
      <w:r w:rsidR="005128B3">
        <w:t>2017,</w:t>
      </w:r>
      <w:r w:rsidRPr="008E1B0B">
        <w:t xml:space="preserve"> approximately </w:t>
      </w:r>
      <w:r w:rsidR="005128B3">
        <w:t xml:space="preserve">157 acres </w:t>
      </w:r>
      <w:r w:rsidRPr="008E1B0B">
        <w:t>of tomatoes</w:t>
      </w:r>
      <w:r>
        <w:t xml:space="preserve"> were harvested </w:t>
      </w:r>
      <w:r w:rsidR="005128B3">
        <w:t>in the open field</w:t>
      </w:r>
      <w:r>
        <w:t>. (</w:t>
      </w:r>
      <w:hyperlink r:id="rId8" w:history="1">
        <w:r w:rsidR="005128B3" w:rsidRPr="00BB03D7">
          <w:rPr>
            <w:rStyle w:val="Hyperlink"/>
          </w:rPr>
          <w:t>https://quickstats.nass.usda.gov/</w:t>
        </w:r>
      </w:hyperlink>
      <w:r>
        <w:t>)</w:t>
      </w:r>
    </w:p>
    <w:p w14:paraId="4207EF10" w14:textId="77777777" w:rsidR="00113754" w:rsidRDefault="00113754" w:rsidP="00113754">
      <w:pPr>
        <w:pStyle w:val="ListParagraph"/>
      </w:pPr>
    </w:p>
    <w:p w14:paraId="2EAF9A75" w14:textId="0C33DBE4" w:rsidR="008E1B0B" w:rsidRDefault="005128B3" w:rsidP="00113754">
      <w:pPr>
        <w:pStyle w:val="ListParagraph"/>
        <w:numPr>
          <w:ilvl w:val="0"/>
          <w:numId w:val="3"/>
        </w:numPr>
      </w:pPr>
      <w:r>
        <w:t>In 2018, the yield for tomatoes in Iowa was 246 CWT per acre. (</w:t>
      </w:r>
      <w:hyperlink r:id="rId9" w:history="1">
        <w:r w:rsidRPr="00BB03D7">
          <w:rPr>
            <w:rStyle w:val="Hyperlink"/>
          </w:rPr>
          <w:t>https://quickstats.nass.usda.gov/</w:t>
        </w:r>
      </w:hyperlink>
      <w:r>
        <w:t>)</w:t>
      </w:r>
    </w:p>
    <w:p w14:paraId="427C9AF8" w14:textId="77777777" w:rsidR="00AA4595" w:rsidRDefault="00AA4595" w:rsidP="00AA4595">
      <w:pPr>
        <w:pStyle w:val="ListParagraph"/>
      </w:pPr>
    </w:p>
    <w:p w14:paraId="4D1BE713" w14:textId="5E1D0AB7" w:rsidR="00AA4595" w:rsidRDefault="005128B3" w:rsidP="00113754">
      <w:pPr>
        <w:pStyle w:val="ListParagraph"/>
        <w:numPr>
          <w:ilvl w:val="0"/>
          <w:numId w:val="3"/>
        </w:numPr>
      </w:pPr>
      <w:r>
        <w:t>Considering the yield of tomatoes in 2018 and 2017 same, the total production of tomatoes in Iowa in 2017 was 38622 CWT or 1962 Metric Tons.</w:t>
      </w:r>
    </w:p>
    <w:p w14:paraId="72DEB6E0" w14:textId="77777777" w:rsidR="00CD725D" w:rsidRDefault="00CD725D" w:rsidP="005128B3"/>
    <w:p w14:paraId="226AB642" w14:textId="1C68A01B" w:rsidR="00CD725D" w:rsidRDefault="00CD725D" w:rsidP="00276FD1">
      <w:pPr>
        <w:pStyle w:val="ListParagraph"/>
        <w:numPr>
          <w:ilvl w:val="0"/>
          <w:numId w:val="3"/>
        </w:numPr>
      </w:pPr>
      <w:r>
        <w:t>As the production of tomatoes is distributed over 8 weeks (as mentioned in no 8), the weekly supply quantity of tomatoes is (</w:t>
      </w:r>
      <w:r w:rsidR="005128B3">
        <w:t>1962</w:t>
      </w:r>
      <w:r>
        <w:t xml:space="preserve">/8) or </w:t>
      </w:r>
      <w:r w:rsidR="005128B3">
        <w:t>245</w:t>
      </w:r>
      <w:r w:rsidR="005D5D81">
        <w:t>.</w:t>
      </w:r>
      <w:r w:rsidR="005128B3">
        <w:t>25</w:t>
      </w:r>
      <w:r w:rsidR="005D5D81">
        <w:t xml:space="preserve"> Metric Tons</w:t>
      </w:r>
      <w:r>
        <w:t>.</w:t>
      </w:r>
    </w:p>
    <w:p w14:paraId="65945608" w14:textId="77777777" w:rsidR="00CD725D" w:rsidRDefault="00CD725D" w:rsidP="00CD725D">
      <w:pPr>
        <w:pStyle w:val="ListParagraph"/>
      </w:pPr>
    </w:p>
    <w:p w14:paraId="2166E44F" w14:textId="5DF4AC8B" w:rsidR="00D12A4D" w:rsidRDefault="00D12A4D" w:rsidP="00D12A4D">
      <w:pPr>
        <w:pStyle w:val="ListParagraph"/>
        <w:numPr>
          <w:ilvl w:val="0"/>
          <w:numId w:val="3"/>
        </w:numPr>
      </w:pPr>
      <w:r>
        <w:t>Considering the average farm size in each county of Iowa is the same. The supply of tomatoes can be obtained</w:t>
      </w:r>
      <w:r w:rsidR="00C21A82">
        <w:t xml:space="preserve"> from the number of farms</w:t>
      </w:r>
      <w:r>
        <w:t xml:space="preserve">. </w:t>
      </w:r>
    </w:p>
    <w:p w14:paraId="1DBC690B" w14:textId="77777777" w:rsidR="00D12A4D" w:rsidRDefault="00D12A4D" w:rsidP="00D12A4D">
      <w:pPr>
        <w:pStyle w:val="ListParagrap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04"/>
        <w:gridCol w:w="1921"/>
      </w:tblGrid>
      <w:tr w:rsidR="00D12A4D" w:rsidRPr="00D12A4D" w14:paraId="0A2137CE" w14:textId="77777777" w:rsidTr="00D12A4D">
        <w:trPr>
          <w:trHeight w:val="288"/>
          <w:jc w:val="center"/>
        </w:trPr>
        <w:tc>
          <w:tcPr>
            <w:tcW w:w="0" w:type="auto"/>
            <w:noWrap/>
            <w:hideMark/>
          </w:tcPr>
          <w:p w14:paraId="3B6EE551" w14:textId="77777777" w:rsidR="00D12A4D" w:rsidRPr="00D12A4D" w:rsidRDefault="00D12A4D" w:rsidP="00D12A4D">
            <w:pPr>
              <w:rPr>
                <w:b/>
                <w:bCs/>
              </w:rPr>
            </w:pPr>
            <w:r w:rsidRPr="00D12A4D">
              <w:rPr>
                <w:b/>
                <w:bCs/>
              </w:rPr>
              <w:t>County</w:t>
            </w:r>
          </w:p>
        </w:tc>
        <w:tc>
          <w:tcPr>
            <w:tcW w:w="0" w:type="auto"/>
            <w:noWrap/>
            <w:hideMark/>
          </w:tcPr>
          <w:p w14:paraId="28601C0F" w14:textId="4C72A9C3" w:rsidR="00D12A4D" w:rsidRPr="00D12A4D" w:rsidRDefault="00D12A4D" w:rsidP="00D12A4D">
            <w:pPr>
              <w:rPr>
                <w:b/>
                <w:bCs/>
              </w:rPr>
            </w:pPr>
            <w:r w:rsidRPr="00D12A4D">
              <w:rPr>
                <w:b/>
                <w:bCs/>
              </w:rPr>
              <w:t>Supply</w:t>
            </w:r>
            <w:r>
              <w:rPr>
                <w:b/>
                <w:bCs/>
              </w:rPr>
              <w:t xml:space="preserve"> (</w:t>
            </w:r>
            <w:r w:rsidR="00BE028C">
              <w:rPr>
                <w:b/>
                <w:bCs/>
              </w:rPr>
              <w:t>MT</w:t>
            </w:r>
            <w:r>
              <w:rPr>
                <w:b/>
                <w:bCs/>
              </w:rPr>
              <w:t>/Week)</w:t>
            </w:r>
          </w:p>
        </w:tc>
      </w:tr>
      <w:tr w:rsidR="00146E80" w:rsidRPr="00D12A4D" w14:paraId="494B018C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376690D6" w14:textId="77777777" w:rsidR="00146E80" w:rsidRPr="00D12A4D" w:rsidRDefault="00146E80" w:rsidP="00146E80">
            <w:r w:rsidRPr="00D12A4D">
              <w:t>Polk County</w:t>
            </w:r>
          </w:p>
        </w:tc>
        <w:tc>
          <w:tcPr>
            <w:tcW w:w="0" w:type="auto"/>
            <w:noWrap/>
            <w:hideMark/>
          </w:tcPr>
          <w:p w14:paraId="74CF21A7" w14:textId="00948FF0" w:rsidR="00146E80" w:rsidRPr="00D12A4D" w:rsidRDefault="00146E80" w:rsidP="00146E80">
            <w:pPr>
              <w:jc w:val="center"/>
            </w:pPr>
            <w:r w:rsidRPr="00321CBA">
              <w:t>2.1388</w:t>
            </w:r>
          </w:p>
        </w:tc>
      </w:tr>
      <w:tr w:rsidR="00146E80" w:rsidRPr="00D12A4D" w14:paraId="1E39D0AC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D8737B1" w14:textId="77777777" w:rsidR="00146E80" w:rsidRPr="00D12A4D" w:rsidRDefault="00146E80" w:rsidP="00146E80">
            <w:r w:rsidRPr="00D12A4D">
              <w:t>Linn County</w:t>
            </w:r>
          </w:p>
        </w:tc>
        <w:tc>
          <w:tcPr>
            <w:tcW w:w="0" w:type="auto"/>
            <w:noWrap/>
            <w:hideMark/>
          </w:tcPr>
          <w:p w14:paraId="2770675B" w14:textId="07785DBF" w:rsidR="00146E80" w:rsidRPr="00D12A4D" w:rsidRDefault="00146E80" w:rsidP="00146E80">
            <w:pPr>
              <w:jc w:val="center"/>
            </w:pPr>
            <w:r w:rsidRPr="00321CBA">
              <w:t>3.8792</w:t>
            </w:r>
          </w:p>
        </w:tc>
      </w:tr>
      <w:tr w:rsidR="00146E80" w:rsidRPr="00D12A4D" w14:paraId="16A3543D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2B071C52" w14:textId="77777777" w:rsidR="00146E80" w:rsidRPr="00D12A4D" w:rsidRDefault="00146E80" w:rsidP="00146E80">
            <w:r w:rsidRPr="00D12A4D">
              <w:t>Scott County</w:t>
            </w:r>
          </w:p>
        </w:tc>
        <w:tc>
          <w:tcPr>
            <w:tcW w:w="0" w:type="auto"/>
            <w:noWrap/>
            <w:hideMark/>
          </w:tcPr>
          <w:p w14:paraId="4AD6345B" w14:textId="38A65D89" w:rsidR="00146E80" w:rsidRPr="00D12A4D" w:rsidRDefault="00146E80" w:rsidP="00146E80">
            <w:pPr>
              <w:jc w:val="center"/>
            </w:pPr>
            <w:r w:rsidRPr="00321CBA">
              <w:t>2.1001</w:t>
            </w:r>
          </w:p>
        </w:tc>
      </w:tr>
      <w:tr w:rsidR="00146E80" w:rsidRPr="00D12A4D" w14:paraId="6342DDD3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2E35F16" w14:textId="77777777" w:rsidR="00146E80" w:rsidRPr="00D12A4D" w:rsidRDefault="00146E80" w:rsidP="00146E80">
            <w:r w:rsidRPr="00D12A4D">
              <w:t>Johnson County</w:t>
            </w:r>
          </w:p>
        </w:tc>
        <w:tc>
          <w:tcPr>
            <w:tcW w:w="0" w:type="auto"/>
            <w:noWrap/>
            <w:hideMark/>
          </w:tcPr>
          <w:p w14:paraId="37C387F0" w14:textId="19D5E126" w:rsidR="00146E80" w:rsidRPr="00D12A4D" w:rsidRDefault="00146E80" w:rsidP="00146E80">
            <w:pPr>
              <w:jc w:val="center"/>
            </w:pPr>
            <w:r w:rsidRPr="00321CBA">
              <w:t>3.7132</w:t>
            </w:r>
          </w:p>
        </w:tc>
      </w:tr>
      <w:tr w:rsidR="00146E80" w:rsidRPr="00D12A4D" w14:paraId="7F4D849A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744C71D" w14:textId="77777777" w:rsidR="00146E80" w:rsidRPr="00D12A4D" w:rsidRDefault="00146E80" w:rsidP="00146E80">
            <w:r w:rsidRPr="00D12A4D">
              <w:t>Black Hawk County</w:t>
            </w:r>
          </w:p>
        </w:tc>
        <w:tc>
          <w:tcPr>
            <w:tcW w:w="0" w:type="auto"/>
            <w:noWrap/>
            <w:hideMark/>
          </w:tcPr>
          <w:p w14:paraId="449766BF" w14:textId="3E63EC93" w:rsidR="00146E80" w:rsidRPr="00D12A4D" w:rsidRDefault="00146E80" w:rsidP="00146E80">
            <w:pPr>
              <w:jc w:val="center"/>
            </w:pPr>
            <w:r w:rsidRPr="00321CBA">
              <w:t>2.5566</w:t>
            </w:r>
          </w:p>
        </w:tc>
      </w:tr>
      <w:tr w:rsidR="00146E80" w:rsidRPr="00D12A4D" w14:paraId="1DB81882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BE4F244" w14:textId="77777777" w:rsidR="00146E80" w:rsidRPr="00D12A4D" w:rsidRDefault="00146E80" w:rsidP="00146E80">
            <w:r w:rsidRPr="00D12A4D">
              <w:t>Dallas County</w:t>
            </w:r>
          </w:p>
        </w:tc>
        <w:tc>
          <w:tcPr>
            <w:tcW w:w="0" w:type="auto"/>
            <w:noWrap/>
            <w:hideMark/>
          </w:tcPr>
          <w:p w14:paraId="792F1150" w14:textId="783D17B0" w:rsidR="00146E80" w:rsidRPr="00D12A4D" w:rsidRDefault="00146E80" w:rsidP="00146E80">
            <w:pPr>
              <w:jc w:val="center"/>
            </w:pPr>
            <w:r w:rsidRPr="00321CBA">
              <w:t>2.7697</w:t>
            </w:r>
          </w:p>
        </w:tc>
      </w:tr>
      <w:tr w:rsidR="00146E80" w:rsidRPr="00D12A4D" w14:paraId="20BDC2A8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3A91032D" w14:textId="77777777" w:rsidR="00146E80" w:rsidRPr="00D12A4D" w:rsidRDefault="00146E80" w:rsidP="00146E80">
            <w:r w:rsidRPr="00D12A4D">
              <w:t>Woodbury County</w:t>
            </w:r>
          </w:p>
        </w:tc>
        <w:tc>
          <w:tcPr>
            <w:tcW w:w="0" w:type="auto"/>
            <w:noWrap/>
            <w:hideMark/>
          </w:tcPr>
          <w:p w14:paraId="6833A7EB" w14:textId="77D4F0F6" w:rsidR="00146E80" w:rsidRPr="00D12A4D" w:rsidRDefault="00146E80" w:rsidP="00146E80">
            <w:pPr>
              <w:jc w:val="center"/>
            </w:pPr>
            <w:r w:rsidRPr="00321CBA">
              <w:t>2.6922</w:t>
            </w:r>
          </w:p>
        </w:tc>
      </w:tr>
      <w:tr w:rsidR="00146E80" w:rsidRPr="00D12A4D" w14:paraId="79110A17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2AE16A2B" w14:textId="77777777" w:rsidR="00146E80" w:rsidRPr="00D12A4D" w:rsidRDefault="00146E80" w:rsidP="00146E80">
            <w:r w:rsidRPr="00D12A4D">
              <w:t>Story County</w:t>
            </w:r>
          </w:p>
        </w:tc>
        <w:tc>
          <w:tcPr>
            <w:tcW w:w="0" w:type="auto"/>
            <w:noWrap/>
            <w:hideMark/>
          </w:tcPr>
          <w:p w14:paraId="24B2C3DF" w14:textId="3F2383B7" w:rsidR="00146E80" w:rsidRPr="00D12A4D" w:rsidRDefault="00146E80" w:rsidP="00146E80">
            <w:pPr>
              <w:jc w:val="center"/>
            </w:pPr>
            <w:r w:rsidRPr="00321CBA">
              <w:t>2.6728</w:t>
            </w:r>
          </w:p>
        </w:tc>
      </w:tr>
      <w:tr w:rsidR="00146E80" w:rsidRPr="00D12A4D" w14:paraId="304FB6AD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DBD0A85" w14:textId="77777777" w:rsidR="00146E80" w:rsidRPr="00D12A4D" w:rsidRDefault="00146E80" w:rsidP="00146E80">
            <w:r w:rsidRPr="00D12A4D">
              <w:t>Dubuque County</w:t>
            </w:r>
          </w:p>
        </w:tc>
        <w:tc>
          <w:tcPr>
            <w:tcW w:w="0" w:type="auto"/>
            <w:noWrap/>
            <w:hideMark/>
          </w:tcPr>
          <w:p w14:paraId="78495506" w14:textId="78532001" w:rsidR="00146E80" w:rsidRPr="00D12A4D" w:rsidRDefault="00146E80" w:rsidP="00146E80">
            <w:pPr>
              <w:jc w:val="center"/>
            </w:pPr>
            <w:r w:rsidRPr="00321CBA">
              <w:t>4.0452</w:t>
            </w:r>
          </w:p>
        </w:tc>
      </w:tr>
      <w:tr w:rsidR="00146E80" w:rsidRPr="00D12A4D" w14:paraId="29CCD373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D1FC91C" w14:textId="77777777" w:rsidR="00146E80" w:rsidRPr="00D12A4D" w:rsidRDefault="00146E80" w:rsidP="00146E80">
            <w:r w:rsidRPr="00D12A4D">
              <w:t>Pottawattamie County</w:t>
            </w:r>
          </w:p>
        </w:tc>
        <w:tc>
          <w:tcPr>
            <w:tcW w:w="0" w:type="auto"/>
            <w:noWrap/>
            <w:hideMark/>
          </w:tcPr>
          <w:p w14:paraId="47733533" w14:textId="19B0E304" w:rsidR="00146E80" w:rsidRPr="00D12A4D" w:rsidRDefault="00146E80" w:rsidP="00146E80">
            <w:pPr>
              <w:jc w:val="center"/>
            </w:pPr>
            <w:r w:rsidRPr="00321CBA">
              <w:t>3.2871</w:t>
            </w:r>
          </w:p>
        </w:tc>
      </w:tr>
      <w:tr w:rsidR="00146E80" w:rsidRPr="00D12A4D" w14:paraId="330C5EC7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31D8A82A" w14:textId="77777777" w:rsidR="00146E80" w:rsidRPr="00D12A4D" w:rsidRDefault="00146E80" w:rsidP="00146E80">
            <w:r w:rsidRPr="00D12A4D">
              <w:t>Warren County</w:t>
            </w:r>
          </w:p>
        </w:tc>
        <w:tc>
          <w:tcPr>
            <w:tcW w:w="0" w:type="auto"/>
            <w:noWrap/>
            <w:hideMark/>
          </w:tcPr>
          <w:p w14:paraId="5FB80E60" w14:textId="09D766DA" w:rsidR="00146E80" w:rsidRPr="00D12A4D" w:rsidRDefault="00146E80" w:rsidP="00146E80">
            <w:pPr>
              <w:jc w:val="center"/>
            </w:pPr>
            <w:r w:rsidRPr="00321CBA">
              <w:t>3.691</w:t>
            </w:r>
          </w:p>
        </w:tc>
      </w:tr>
      <w:tr w:rsidR="00146E80" w:rsidRPr="00D12A4D" w14:paraId="49DD41F8" w14:textId="77777777" w:rsidTr="00D12A4D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C9CD354" w14:textId="77777777" w:rsidR="00146E80" w:rsidRPr="00D12A4D" w:rsidRDefault="00146E80" w:rsidP="00146E80">
            <w:r w:rsidRPr="00D12A4D">
              <w:t>Clinton County</w:t>
            </w:r>
          </w:p>
        </w:tc>
        <w:tc>
          <w:tcPr>
            <w:tcW w:w="0" w:type="auto"/>
            <w:noWrap/>
            <w:hideMark/>
          </w:tcPr>
          <w:p w14:paraId="276431F5" w14:textId="0FC3C284" w:rsidR="00146E80" w:rsidRPr="00D12A4D" w:rsidRDefault="00146E80" w:rsidP="00146E80">
            <w:pPr>
              <w:jc w:val="center"/>
            </w:pPr>
            <w:r w:rsidRPr="00321CBA">
              <w:t>3.442</w:t>
            </w:r>
          </w:p>
        </w:tc>
      </w:tr>
    </w:tbl>
    <w:p w14:paraId="49447F3F" w14:textId="2073B194" w:rsidR="00C7391C" w:rsidRDefault="00C7391C" w:rsidP="00C7391C"/>
    <w:p w14:paraId="19D9C017" w14:textId="72943695" w:rsidR="00C7391C" w:rsidRPr="00C7391C" w:rsidRDefault="00C7391C" w:rsidP="00C7391C">
      <w:pPr>
        <w:rPr>
          <w:b/>
          <w:bCs/>
        </w:rPr>
      </w:pPr>
      <w:r w:rsidRPr="00C7391C">
        <w:rPr>
          <w:b/>
          <w:bCs/>
        </w:rPr>
        <w:lastRenderedPageBreak/>
        <w:t>Supply-Demand Ratio:</w:t>
      </w:r>
    </w:p>
    <w:p w14:paraId="790B5FBA" w14:textId="77777777" w:rsidR="00113754" w:rsidRDefault="00113754" w:rsidP="00113754"/>
    <w:p w14:paraId="60F70062" w14:textId="78D6FEBC" w:rsidR="00C7391C" w:rsidRDefault="00C7391C" w:rsidP="00C7391C">
      <w:pPr>
        <w:pStyle w:val="ListParagraph"/>
        <w:numPr>
          <w:ilvl w:val="0"/>
          <w:numId w:val="4"/>
        </w:numPr>
      </w:pPr>
      <w:r>
        <w:t xml:space="preserve">This process leads to total supply of 566.6359 Metric Tons/week and demand of 245.2503 Metric Tons/week for 8 weeks </w:t>
      </w:r>
      <w:r w:rsidRPr="00C7391C">
        <w:t xml:space="preserve">(Late July- </w:t>
      </w:r>
      <w:r>
        <w:t>Mid-September</w:t>
      </w:r>
      <w:r w:rsidRPr="00C7391C">
        <w:t>)</w:t>
      </w:r>
      <w:r>
        <w:t>.</w:t>
      </w:r>
    </w:p>
    <w:p w14:paraId="6354B8D8" w14:textId="3AB26E95" w:rsidR="00C7391C" w:rsidRDefault="00C7391C" w:rsidP="00C7391C">
      <w:pPr>
        <w:pStyle w:val="ListParagraph"/>
      </w:pPr>
    </w:p>
    <w:p w14:paraId="10B10CE5" w14:textId="7B2D0773" w:rsidR="00C7391C" w:rsidRDefault="00C7391C" w:rsidP="00C7391C">
      <w:pPr>
        <w:pStyle w:val="ListParagraph"/>
        <w:numPr>
          <w:ilvl w:val="0"/>
          <w:numId w:val="4"/>
        </w:numPr>
      </w:pPr>
      <w:r>
        <w:t>As there is no production of tomatoes other than these 8 weeks, the total supply for tomatoes is (245.2503x8) or 1962.0024 Metric Tons.</w:t>
      </w:r>
    </w:p>
    <w:p w14:paraId="5FBC15CA" w14:textId="77777777" w:rsidR="00C7391C" w:rsidRDefault="00C7391C" w:rsidP="00C7391C">
      <w:pPr>
        <w:pStyle w:val="ListParagraph"/>
      </w:pPr>
    </w:p>
    <w:p w14:paraId="47B0ABD0" w14:textId="664D9B90" w:rsidR="00C7391C" w:rsidRDefault="00C7391C" w:rsidP="00C7391C">
      <w:pPr>
        <w:pStyle w:val="ListParagraph"/>
        <w:numPr>
          <w:ilvl w:val="0"/>
          <w:numId w:val="4"/>
        </w:numPr>
      </w:pPr>
      <w:r>
        <w:t xml:space="preserve">On the other hand, </w:t>
      </w:r>
      <w:r w:rsidR="003C24F8">
        <w:t xml:space="preserve">the </w:t>
      </w:r>
      <w:r>
        <w:t>total annual demand for tomatoes is (566.6359 x 52) or 29465.0668 Metric Tons.</w:t>
      </w:r>
    </w:p>
    <w:p w14:paraId="639FE136" w14:textId="77777777" w:rsidR="00C7391C" w:rsidRDefault="00C7391C" w:rsidP="00C7391C">
      <w:pPr>
        <w:pStyle w:val="ListParagraph"/>
      </w:pPr>
    </w:p>
    <w:p w14:paraId="26389459" w14:textId="583D5C35" w:rsidR="00C7391C" w:rsidRDefault="003C24F8" w:rsidP="00C7391C">
      <w:pPr>
        <w:pStyle w:val="ListParagraph"/>
        <w:numPr>
          <w:ilvl w:val="0"/>
          <w:numId w:val="4"/>
        </w:numPr>
      </w:pPr>
      <w:r>
        <w:t>This</w:t>
      </w:r>
      <w:r w:rsidR="00C7391C">
        <w:t xml:space="preserve"> number leads to a supply-demand ratio of 0.06658</w:t>
      </w:r>
      <w:r w:rsidR="00483B64">
        <w:t>.</w:t>
      </w:r>
    </w:p>
    <w:p w14:paraId="1C27866B" w14:textId="77777777" w:rsidR="00C7391C" w:rsidRDefault="00C7391C" w:rsidP="00C7391C">
      <w:pPr>
        <w:pStyle w:val="ListParagraph"/>
      </w:pPr>
    </w:p>
    <w:p w14:paraId="68A1A443" w14:textId="18D0A828" w:rsidR="00C7391C" w:rsidRDefault="00ED4973" w:rsidP="00C7391C">
      <w:pPr>
        <w:pStyle w:val="ListParagraph"/>
        <w:numPr>
          <w:ilvl w:val="0"/>
          <w:numId w:val="4"/>
        </w:numPr>
      </w:pPr>
      <w:r>
        <w:t>In the IMPLAN model for vegetables and melons (not specifically tomatoes), the supply-demand ratio is 0.0380, which is very close to our estimation.</w:t>
      </w:r>
    </w:p>
    <w:p w14:paraId="5B91E03E" w14:textId="77777777" w:rsidR="005C3F9A" w:rsidRDefault="005C3F9A" w:rsidP="00113754"/>
    <w:p w14:paraId="1FB6D760" w14:textId="77777777" w:rsidR="00EE3AFC" w:rsidRDefault="00EE3AFC" w:rsidP="00113754"/>
    <w:p w14:paraId="079CABD6" w14:textId="77777777" w:rsidR="00EE3AFC" w:rsidRDefault="00EE3AFC" w:rsidP="00EE3AFC"/>
    <w:p w14:paraId="2D15E47B" w14:textId="77777777" w:rsidR="005C3F9A" w:rsidRDefault="005C3F9A" w:rsidP="00113754"/>
    <w:p w14:paraId="41FA9D29" w14:textId="77777777" w:rsidR="005C3F9A" w:rsidRDefault="005C3F9A" w:rsidP="00113754"/>
    <w:p w14:paraId="36D3C71A" w14:textId="77777777" w:rsidR="005C3F9A" w:rsidRDefault="005C3F9A" w:rsidP="00113754"/>
    <w:p w14:paraId="4BD34307" w14:textId="77777777" w:rsidR="005C3F9A" w:rsidRDefault="005C3F9A" w:rsidP="00113754"/>
    <w:p w14:paraId="36DF46E5" w14:textId="77777777" w:rsidR="008E1B0B" w:rsidRDefault="008E1B0B" w:rsidP="008E1B0B"/>
    <w:p w14:paraId="244858EB" w14:textId="065A4AEF" w:rsidR="00757FE8" w:rsidRDefault="00757FE8" w:rsidP="005D0016">
      <w:pPr>
        <w:pStyle w:val="ListParagraph"/>
      </w:pPr>
    </w:p>
    <w:sectPr w:rsidR="00757F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0582"/>
    <w:multiLevelType w:val="hybridMultilevel"/>
    <w:tmpl w:val="E6B654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62478D"/>
    <w:multiLevelType w:val="hybridMultilevel"/>
    <w:tmpl w:val="311C7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C5531"/>
    <w:multiLevelType w:val="hybridMultilevel"/>
    <w:tmpl w:val="8A52E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BD456E"/>
    <w:multiLevelType w:val="hybridMultilevel"/>
    <w:tmpl w:val="F8B61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1912929">
    <w:abstractNumId w:val="0"/>
  </w:num>
  <w:num w:numId="2" w16cid:durableId="1325161071">
    <w:abstractNumId w:val="1"/>
  </w:num>
  <w:num w:numId="3" w16cid:durableId="1297103914">
    <w:abstractNumId w:val="2"/>
  </w:num>
  <w:num w:numId="4" w16cid:durableId="13463251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2BGJTSwsjEyMDSyUdpeDU4uLM/DyQAotaABrKEs8sAAAA"/>
  </w:docVars>
  <w:rsids>
    <w:rsidRoot w:val="006D1125"/>
    <w:rsid w:val="00113754"/>
    <w:rsid w:val="00146E80"/>
    <w:rsid w:val="00163C25"/>
    <w:rsid w:val="0017262E"/>
    <w:rsid w:val="001C1CE5"/>
    <w:rsid w:val="00286C5F"/>
    <w:rsid w:val="002B63FF"/>
    <w:rsid w:val="00320164"/>
    <w:rsid w:val="003B471F"/>
    <w:rsid w:val="003C24F8"/>
    <w:rsid w:val="00457E47"/>
    <w:rsid w:val="00483B64"/>
    <w:rsid w:val="004E1815"/>
    <w:rsid w:val="004E29C0"/>
    <w:rsid w:val="004F0B37"/>
    <w:rsid w:val="005128B3"/>
    <w:rsid w:val="005921E5"/>
    <w:rsid w:val="005C3F9A"/>
    <w:rsid w:val="005D0016"/>
    <w:rsid w:val="005D5D81"/>
    <w:rsid w:val="006D1125"/>
    <w:rsid w:val="00721A2A"/>
    <w:rsid w:val="00757FE8"/>
    <w:rsid w:val="008E1B0B"/>
    <w:rsid w:val="009F17A9"/>
    <w:rsid w:val="00A35A4D"/>
    <w:rsid w:val="00AA4595"/>
    <w:rsid w:val="00BA5962"/>
    <w:rsid w:val="00BE028C"/>
    <w:rsid w:val="00C21A82"/>
    <w:rsid w:val="00C7391C"/>
    <w:rsid w:val="00C94B74"/>
    <w:rsid w:val="00CD725D"/>
    <w:rsid w:val="00D12A4D"/>
    <w:rsid w:val="00DD6D08"/>
    <w:rsid w:val="00E44C8C"/>
    <w:rsid w:val="00E95BEC"/>
    <w:rsid w:val="00ED4973"/>
    <w:rsid w:val="00EE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C6601"/>
  <w15:chartTrackingRefBased/>
  <w15:docId w15:val="{97D1B152-1780-48DF-ADF5-A8B0F9F86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016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016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2016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95B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A45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6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ickstats.nass.usda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ardeningknowhow.com/edible/vegetables/tomato/planting-time-for-tomatoes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omatofest.com/Tomato_Growing_Zone_Maps_s/164.ht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gmrc.org/commodities-products/vegetables/tomatoe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quickstats.nass.usd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Pages>3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at, Mohammad Ahnaf [IMSE]</dc:creator>
  <cp:keywords/>
  <dc:description/>
  <cp:lastModifiedBy>Sadat, Mohammad Ahnaf [IMSE]</cp:lastModifiedBy>
  <cp:revision>37</cp:revision>
  <dcterms:created xsi:type="dcterms:W3CDTF">2023-06-28T02:33:00Z</dcterms:created>
  <dcterms:modified xsi:type="dcterms:W3CDTF">2023-07-21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7c154db22b181590c5ff6b5b8783b651eb876cf35fd7f59f45e2aa9c1c4162</vt:lpwstr>
  </property>
</Properties>
</file>